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Canada</w:t>
      </w:r>
      <w:r>
        <w:t xml:space="preserve"> </w:t>
      </w:r>
      <w:r>
        <w:t xml:space="preserve">Montreal</w:t>
      </w:r>
    </w:p>
    <w:bookmarkStart w:id="20" w:name="X684b51a9e6de15a6dca65861582064a8469df71"/>
    <w:p>
      <w:pPr>
        <w:pStyle w:val="Heading1"/>
      </w:pPr>
      <w:r>
        <w:t xml:space="preserve">Cover Letter for Plumber Position in Canada Montreal</w:t>
      </w:r>
    </w:p>
    <w:p>
      <w:pPr>
        <w:pStyle w:val="FirstParagraph"/>
      </w:pPr>
      <w:r>
        <w:t xml:space="preserve">Dear Hiring Manager,</w:t>
      </w:r>
    </w:p>
    <w:p>
      <w:pPr>
        <w:pStyle w:val="BodyText"/>
      </w:pPr>
      <w:r>
        <w:t xml:space="preserve">I am writing to apply for the plumber position at your esteemed organization, where I can contribute my extensive skills and experience as a qualified professional in the plumbing industry. With over [X years] of hands-on experience in residential, commercial, and industrial plumbing systems, I am confident in my ability to meet the demands of Canada’s rigorous standards while delivering exceptional service tailored to the unique needs of Montreal’s diverse community.</w:t>
      </w:r>
    </w:p>
    <w:p>
      <w:pPr>
        <w:pStyle w:val="BodyText"/>
      </w:pPr>
      <w:r>
        <w:t xml:space="preserve">As a certified plumber with a deep understanding of both traditional and modern plumbing techniques, I have consistently demonstrated my commitment to excellence in every project. My expertise includes installing, repairing, and maintaining water supply systems, drainage networks, heating systems, and sanitation fixtures. Whether working on new construction projects or addressing urgent plumbing emergencies in Montreal’s bustling urban environment or its quieter residential neighborhoods, I approach each task with precision and professionalism.</w:t>
      </w:r>
    </w:p>
    <w:p>
      <w:pPr>
        <w:pStyle w:val="BodyText"/>
      </w:pPr>
      <w:r>
        <w:t xml:space="preserve">What sets me apart as a plumber in Canada Montreal is my adaptability to the region’s specific challenges. From navigating the cold winters that require frost-resistant piping solutions to adhering to local building codes that prioritize safety and sustainability, I have honed my skills to thrive in this dynamic setting. My experience includes working with a wide range of materials such as PVC, copper, and PEX piping, as well as troubleshooting complex issues like sewer line blockages and water pressure imbalances. I am also proficient in using advanced diagnostic tools to identify problems quickly and efficiently, ensuring minimal disruption for clients.</w:t>
      </w:r>
    </w:p>
    <w:p>
      <w:pPr>
        <w:pStyle w:val="BodyText"/>
      </w:pPr>
      <w:r>
        <w:t xml:space="preserve">Having worked in Montreal for the past [X years], I have developed a strong reputation for reliability, integrity, and customer satisfaction. My clients often commend my ability to communicate clearly, provide transparent cost estimates, and complete projects on time without compromising quality. I understand that plumbing is not just about technical skill but also about building trust with homeowners and businesses who rely on dependable services. In Canada Montreal’s competitive market, I strive to exceed expectations by combining my technical expertise with a customer-first mindset.</w:t>
      </w:r>
    </w:p>
    <w:p>
      <w:pPr>
        <w:pStyle w:val="BodyText"/>
      </w:pPr>
      <w:r>
        <w:t xml:space="preserve">My qualifications align closely with the requirements of the plumber role you are offering. I hold a valid [Certification Name, e.g., Red Seal Certification] and am up-to-date with all provincial and municipal regulations governing plumbing in Quebec. Additionally, I have completed specialized training in energy-efficient plumbing systems, which is increasingly important as Montreal continues to prioritize sustainability initiatives. This knowledge allows me to offer eco-friendly solutions that meet modern environmental standards while reducing long-term costs for clients.</w:t>
      </w:r>
    </w:p>
    <w:p>
      <w:pPr>
        <w:pStyle w:val="BodyText"/>
      </w:pPr>
      <w:r>
        <w:t xml:space="preserve">What excites me most about the opportunity to join your team is the chance to contribute to Montreal’s thriving infrastructure. As a city known for its historic architecture and modern developments, plumbing systems must balance functionality with preservation. Whether it’s restoring old buildings or supporting new commercial ventures, I am passionate about ensuring that every project meets the highest standards of safety and efficiency. My ability to work independently or collaborate with other tradespeople makes me a valuable asset to any team.</w:t>
      </w:r>
    </w:p>
    <w:p>
      <w:pPr>
        <w:pStyle w:val="BodyText"/>
      </w:pPr>
      <w:r>
        <w:t xml:space="preserve">In addition to my technical skills, I bring a strong work ethic and a commitment to continuous learning. I stay informed about industry advancements through professional development courses and networking with fellow professionals in Canada Montreal. For instance, I recently attended workshops on smart plumbing technologies and water conservation strategies, which have enhanced my ability to offer innovative solutions. This dedication to growth ensures that I remain at the forefront of the field, ready to tackle any challenge that arises.</w:t>
      </w:r>
    </w:p>
    <w:p>
      <w:pPr>
        <w:pStyle w:val="BodyText"/>
      </w:pPr>
      <w:r>
        <w:t xml:space="preserve">As a plumber in Canada Montreal, I am also deeply aware of the importance of cultural sensitivity and community engagement. The city’s diverse population requires a personalized approach to service, and I have cultivated strong interpersonal skills to interact effectively with clients from all backgrounds. My fluency in [language, e.g., French and English] further enables me to communicate seamlessly with Montreal’s residents, ensuring that their needs are fully understood and addressed.</w:t>
      </w:r>
    </w:p>
    <w:p>
      <w:pPr>
        <w:pStyle w:val="BodyText"/>
      </w:pPr>
      <w:r>
        <w:t xml:space="preserve">I am particularly drawn to your organization because of its reputation for excellence and its commitment to quality service. I am eager to bring my skills, experience, and passion for plumbing to your team, helping you maintain the high standards that Montreal’s clients expect. I am confident that my dedication to professionalism and my proven track record in the field make me an ideal candidate for this role.</w:t>
      </w:r>
    </w:p>
    <w:p>
      <w:pPr>
        <w:pStyle w:val="BodyText"/>
      </w:pPr>
      <w:r>
        <w:t xml:space="preserve">Thank you for considering my application. I would welcome the opportunity to discuss how my background and qualifications align with your needs. Please feel free to contact me at [your phone number] or [your email address] at your earliest convenience. I look forward to the possibility of contributing to your organization’s success as a trusted plumber in Canada Montrea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Canada Montreal</dc:title>
  <dc:creator/>
  <cp:keywords/>
  <dcterms:created xsi:type="dcterms:W3CDTF">2026-07-23T10:31:05Z</dcterms:created>
  <dcterms:modified xsi:type="dcterms:W3CDTF">2026-07-23T10:31:05Z</dcterms:modified>
</cp:coreProperties>
</file>

<file path=docProps/custom.xml><?xml version="1.0" encoding="utf-8"?>
<Properties xmlns="http://schemas.openxmlformats.org/officeDocument/2006/custom-properties" xmlns:vt="http://schemas.openxmlformats.org/officeDocument/2006/docPropsVTypes"/>
</file>